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42384EB1">
            <wp:simplePos x="0" y="0"/>
            <wp:positionH relativeFrom="page">
              <wp:posOffset>101600</wp:posOffset>
            </wp:positionH>
            <wp:positionV relativeFrom="paragraph">
              <wp:posOffset>-1056005</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B547B32"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481F10">
        <w:rPr>
          <w:rFonts w:ascii="Arial" w:hAnsi="Arial"/>
          <w:b/>
          <w:bCs/>
        </w:rPr>
        <w:t>March 27</w:t>
      </w:r>
      <w:r w:rsidR="00117B64">
        <w:rPr>
          <w:rFonts w:ascii="Arial" w:hAnsi="Arial"/>
          <w:b/>
          <w:bCs/>
        </w:rPr>
        <w:t>, 202</w:t>
      </w:r>
      <w:r w:rsidR="00C735FC">
        <w:rPr>
          <w:rFonts w:ascii="Arial" w:hAnsi="Arial"/>
          <w:b/>
          <w:bCs/>
        </w:rPr>
        <w:t>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0F7756C4" w:rsidR="00A517B9" w:rsidRPr="00FE2FDB" w:rsidRDefault="00A517B9" w:rsidP="0038728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r>
      <w:r w:rsidR="0038728F" w:rsidRPr="00FE2FDB">
        <w:rPr>
          <w:rFonts w:ascii="Arial" w:hAnsi="Arial" w:cs="Arial"/>
          <w:b/>
          <w:bCs/>
          <w:color w:val="000000"/>
          <w:sz w:val="24"/>
          <w:szCs w:val="24"/>
        </w:rPr>
        <w:t>Approval of Revision to Merge Bedford Stuyvesant New Beginnings Charter School into Bedford Stuy</w:t>
      </w:r>
      <w:r w:rsidR="007A4252" w:rsidRPr="00FE2FDB">
        <w:rPr>
          <w:rFonts w:ascii="Arial" w:hAnsi="Arial" w:cs="Arial"/>
          <w:b/>
          <w:bCs/>
          <w:color w:val="000000"/>
          <w:sz w:val="24"/>
          <w:szCs w:val="24"/>
        </w:rPr>
        <w:t>vesant New Beginnings Charter School 2</w:t>
      </w:r>
    </w:p>
    <w:p w14:paraId="2C11B902" w14:textId="77777777" w:rsidR="00A517B9" w:rsidRPr="00FE2FDB" w:rsidRDefault="00A517B9" w:rsidP="00A517B9">
      <w:pPr>
        <w:rPr>
          <w:rFonts w:ascii="Arial" w:hAnsi="Arial" w:cs="Arial"/>
          <w:sz w:val="24"/>
          <w:szCs w:val="24"/>
        </w:rPr>
      </w:pPr>
    </w:p>
    <w:p w14:paraId="3EF35BF1" w14:textId="77777777" w:rsidR="00A517B9" w:rsidRPr="00FE2FDB" w:rsidRDefault="00A517B9" w:rsidP="00A517B9">
      <w:pPr>
        <w:rPr>
          <w:rFonts w:ascii="Arial" w:hAnsi="Arial" w:cs="Arial"/>
          <w:b/>
          <w:sz w:val="24"/>
          <w:szCs w:val="24"/>
          <w:u w:val="single"/>
        </w:rPr>
      </w:pPr>
      <w:r w:rsidRPr="00FE2FDB">
        <w:rPr>
          <w:rFonts w:ascii="Arial" w:hAnsi="Arial" w:cs="Arial"/>
          <w:b/>
          <w:sz w:val="24"/>
          <w:szCs w:val="24"/>
          <w:u w:val="single"/>
        </w:rPr>
        <w:t>Action Requested</w:t>
      </w:r>
    </w:p>
    <w:p w14:paraId="191AFAB4" w14:textId="77777777" w:rsidR="00A517B9" w:rsidRPr="00FE2FDB" w:rsidRDefault="00A517B9" w:rsidP="00A517B9">
      <w:pPr>
        <w:rPr>
          <w:rFonts w:ascii="Arial" w:hAnsi="Arial" w:cs="Arial"/>
          <w:sz w:val="24"/>
          <w:szCs w:val="24"/>
        </w:rPr>
      </w:pPr>
    </w:p>
    <w:p w14:paraId="3B10902D" w14:textId="3670437E" w:rsidR="005D4BAF" w:rsidRPr="00FE2FDB" w:rsidRDefault="00FE2FDB" w:rsidP="00961CD8">
      <w:pPr>
        <w:ind w:firstLine="720"/>
        <w:jc w:val="both"/>
        <w:rPr>
          <w:rFonts w:ascii="Arial" w:hAnsi="Arial" w:cs="Arial"/>
          <w:sz w:val="24"/>
          <w:szCs w:val="24"/>
        </w:rPr>
      </w:pPr>
      <w:r w:rsidRPr="00FE2FDB">
        <w:rPr>
          <w:rFonts w:ascii="Arial" w:hAnsi="Arial" w:cs="Arial"/>
          <w:color w:val="000000"/>
          <w:sz w:val="24"/>
          <w:szCs w:val="24"/>
        </w:rPr>
        <w:t xml:space="preserve">The proposed resolution authorizes, pursuant to New York Education Law §§ 2852(7) and 2853(1)(b-1) and Article 9 of the New York Not-For-Profit Corporation Law, a charter revision for </w:t>
      </w:r>
      <w:r w:rsidR="003E4D48">
        <w:rPr>
          <w:rFonts w:ascii="Arial" w:hAnsi="Arial" w:cs="Arial"/>
          <w:color w:val="000000"/>
          <w:sz w:val="24"/>
          <w:szCs w:val="24"/>
        </w:rPr>
        <w:t>Bedford Stuyvesant New Beginnings C</w:t>
      </w:r>
      <w:r w:rsidRPr="00FE2FDB">
        <w:rPr>
          <w:rFonts w:ascii="Arial" w:hAnsi="Arial" w:cs="Arial"/>
          <w:color w:val="000000"/>
          <w:sz w:val="24"/>
          <w:szCs w:val="24"/>
        </w:rPr>
        <w:t>harter School</w:t>
      </w:r>
      <w:r w:rsidR="003E4D48">
        <w:rPr>
          <w:rFonts w:ascii="Arial" w:hAnsi="Arial" w:cs="Arial"/>
          <w:color w:val="000000"/>
          <w:sz w:val="24"/>
          <w:szCs w:val="24"/>
        </w:rPr>
        <w:t xml:space="preserve"> 2</w:t>
      </w:r>
      <w:r w:rsidRPr="00FE2FDB">
        <w:rPr>
          <w:rFonts w:ascii="Arial" w:hAnsi="Arial" w:cs="Arial"/>
          <w:color w:val="000000"/>
          <w:sz w:val="24"/>
          <w:szCs w:val="24"/>
        </w:rPr>
        <w:t xml:space="preserve">, a not-for-profit charter school education corporation authorized by the Board of Trustees, to permit merger with </w:t>
      </w:r>
      <w:r w:rsidR="00E775DE">
        <w:rPr>
          <w:rFonts w:ascii="Arial" w:hAnsi="Arial" w:cs="Arial"/>
          <w:color w:val="000000"/>
          <w:sz w:val="24"/>
          <w:szCs w:val="24"/>
        </w:rPr>
        <w:t>Bedford Stuyvesant New Beginnings Charter School</w:t>
      </w:r>
      <w:r w:rsidRPr="00FE2FDB">
        <w:rPr>
          <w:rFonts w:ascii="Arial" w:hAnsi="Arial" w:cs="Arial"/>
          <w:color w:val="000000"/>
          <w:sz w:val="24"/>
          <w:szCs w:val="24"/>
        </w:rPr>
        <w:t>, a not-for-profit-education charter school education corporation authorized by the New York</w:t>
      </w:r>
      <w:r w:rsidR="001A6ECC">
        <w:rPr>
          <w:rFonts w:ascii="Arial" w:hAnsi="Arial" w:cs="Arial"/>
          <w:color w:val="000000"/>
          <w:sz w:val="24"/>
          <w:szCs w:val="24"/>
        </w:rPr>
        <w:t xml:space="preserve"> City Schools Chancellor.  Bedford Stuyvesant New Beginnings Charter School 2 </w:t>
      </w:r>
      <w:r w:rsidRPr="00FE2FDB">
        <w:rPr>
          <w:rFonts w:ascii="Arial" w:hAnsi="Arial" w:cs="Arial"/>
          <w:color w:val="000000"/>
          <w:sz w:val="24"/>
          <w:szCs w:val="24"/>
        </w:rPr>
        <w:t>would be the successor education corporation and renamed “</w:t>
      </w:r>
      <w:r w:rsidR="00757BE6">
        <w:rPr>
          <w:rFonts w:ascii="Arial" w:hAnsi="Arial" w:cs="Arial"/>
          <w:color w:val="000000"/>
          <w:sz w:val="24"/>
          <w:szCs w:val="24"/>
        </w:rPr>
        <w:t>Bedford Stuyvesant New Beginnings Charter Schools</w:t>
      </w:r>
      <w:r w:rsidRPr="00FE2FDB">
        <w:rPr>
          <w:rFonts w:ascii="Arial" w:hAnsi="Arial" w:cs="Arial"/>
          <w:color w:val="000000"/>
          <w:sz w:val="24"/>
          <w:szCs w:val="24"/>
        </w:rPr>
        <w:t>.” The proposed revision also permits certain other charter amendments.</w:t>
      </w:r>
      <w:r w:rsidR="008E0022" w:rsidRPr="00FE2FDB">
        <w:rPr>
          <w:rFonts w:ascii="Arial" w:hAnsi="Arial" w:cs="Arial"/>
          <w:sz w:val="24"/>
          <w:szCs w:val="24"/>
        </w:rPr>
        <w:t xml:space="preserve"> </w:t>
      </w:r>
    </w:p>
    <w:p w14:paraId="0577DE73" w14:textId="77777777" w:rsidR="00A517B9" w:rsidRPr="00FE2FDB" w:rsidRDefault="00A517B9" w:rsidP="00961CD8">
      <w:pPr>
        <w:ind w:firstLine="720"/>
        <w:jc w:val="both"/>
        <w:rPr>
          <w:rFonts w:ascii="Arial" w:hAnsi="Arial" w:cs="Arial"/>
          <w:sz w:val="24"/>
          <w:szCs w:val="24"/>
        </w:rPr>
      </w:pPr>
    </w:p>
    <w:p w14:paraId="629D9BEB" w14:textId="77777777" w:rsidR="00A517B9" w:rsidRPr="00FE2FDB" w:rsidRDefault="00A517B9" w:rsidP="00961CD8">
      <w:pPr>
        <w:jc w:val="both"/>
        <w:rPr>
          <w:rFonts w:ascii="Arial" w:hAnsi="Arial" w:cs="Arial"/>
          <w:b/>
          <w:sz w:val="24"/>
          <w:szCs w:val="24"/>
          <w:u w:val="single"/>
        </w:rPr>
      </w:pPr>
      <w:r w:rsidRPr="00FE2FDB">
        <w:rPr>
          <w:rFonts w:ascii="Arial" w:hAnsi="Arial" w:cs="Arial"/>
          <w:b/>
          <w:sz w:val="24"/>
          <w:szCs w:val="24"/>
          <w:u w:val="single"/>
        </w:rPr>
        <w:t>Resolution</w:t>
      </w:r>
    </w:p>
    <w:p w14:paraId="6C897ACC" w14:textId="77777777" w:rsidR="00FE2FDB" w:rsidRPr="00FE2FDB" w:rsidRDefault="00FE2FDB" w:rsidP="00961CD8">
      <w:pPr>
        <w:pStyle w:val="NormalWeb"/>
        <w:ind w:firstLine="720"/>
        <w:jc w:val="both"/>
        <w:rPr>
          <w:rFonts w:ascii="Arial" w:hAnsi="Arial" w:cs="Arial"/>
          <w:color w:val="000000"/>
        </w:rPr>
      </w:pPr>
      <w:r w:rsidRPr="00FE2FDB">
        <w:rPr>
          <w:rFonts w:ascii="Arial" w:hAnsi="Arial" w:cs="Arial"/>
          <w:color w:val="000000"/>
        </w:rPr>
        <w:t>I recommend that the Charter Schools Committee adopt the following resolution:</w:t>
      </w:r>
    </w:p>
    <w:p w14:paraId="7138C5F7" w14:textId="0F0AAA1C" w:rsidR="00FE2FDB" w:rsidRPr="00FE2FDB" w:rsidRDefault="00FE2FDB" w:rsidP="00961CD8">
      <w:pPr>
        <w:pStyle w:val="NormalWeb"/>
        <w:ind w:left="1440" w:right="720"/>
        <w:jc w:val="both"/>
        <w:rPr>
          <w:rFonts w:ascii="Arial" w:hAnsi="Arial" w:cs="Arial"/>
          <w:color w:val="000000"/>
        </w:rPr>
      </w:pPr>
      <w:r w:rsidRPr="0093114C">
        <w:rPr>
          <w:rFonts w:ascii="Arial" w:hAnsi="Arial" w:cs="Arial"/>
          <w:color w:val="000000"/>
          <w:u w:val="single"/>
        </w:rPr>
        <w:t>Whereas</w:t>
      </w:r>
      <w:r w:rsidRPr="00FE2FDB">
        <w:rPr>
          <w:rFonts w:ascii="Arial" w:hAnsi="Arial" w:cs="Arial"/>
          <w:color w:val="000000"/>
        </w:rPr>
        <w:t xml:space="preserve"> </w:t>
      </w:r>
      <w:r w:rsidR="005C05EF">
        <w:rPr>
          <w:rFonts w:ascii="Arial" w:hAnsi="Arial" w:cs="Arial"/>
          <w:color w:val="000000"/>
        </w:rPr>
        <w:t>Bedford Stuyvesant New Beginnings</w:t>
      </w:r>
      <w:r w:rsidRPr="00FE2FDB">
        <w:rPr>
          <w:rFonts w:ascii="Arial" w:hAnsi="Arial" w:cs="Arial"/>
          <w:color w:val="000000"/>
        </w:rPr>
        <w:t xml:space="preserve"> Charter School, an education corporation authorized by the </w:t>
      </w:r>
      <w:r w:rsidR="005C05EF">
        <w:rPr>
          <w:rFonts w:ascii="Arial" w:hAnsi="Arial" w:cs="Arial"/>
          <w:color w:val="000000"/>
        </w:rPr>
        <w:t>New York City Schools Chancellor</w:t>
      </w:r>
      <w:r w:rsidRPr="00FE2FDB">
        <w:rPr>
          <w:rFonts w:ascii="Arial" w:hAnsi="Arial" w:cs="Arial"/>
          <w:color w:val="000000"/>
        </w:rPr>
        <w:t xml:space="preserve">, (the “Constituent Corporation”), desires to merge into </w:t>
      </w:r>
      <w:r w:rsidR="005C05EF">
        <w:rPr>
          <w:rFonts w:ascii="Arial" w:hAnsi="Arial" w:cs="Arial"/>
          <w:color w:val="000000"/>
        </w:rPr>
        <w:t>Bedford Stuyvesant New Beginnings Charter School 2</w:t>
      </w:r>
      <w:r w:rsidRPr="00FE2FDB">
        <w:rPr>
          <w:rFonts w:ascii="Arial" w:hAnsi="Arial" w:cs="Arial"/>
          <w:color w:val="000000"/>
        </w:rPr>
        <w:t xml:space="preserve"> (the “Education Corporation”), an education corporation authorized by the Board of Trustees (the “Merger”); and,</w:t>
      </w:r>
    </w:p>
    <w:p w14:paraId="2A0F7743" w14:textId="6546EA8D" w:rsidR="00FE2FDB" w:rsidRPr="00FE2FDB" w:rsidRDefault="00FE2FDB" w:rsidP="00961CD8">
      <w:pPr>
        <w:pStyle w:val="NormalWeb"/>
        <w:ind w:left="1440" w:right="720"/>
        <w:jc w:val="both"/>
        <w:rPr>
          <w:rFonts w:ascii="Arial" w:hAnsi="Arial" w:cs="Arial"/>
          <w:color w:val="000000"/>
        </w:rPr>
      </w:pPr>
      <w:r w:rsidRPr="0093114C">
        <w:rPr>
          <w:rFonts w:ascii="Arial" w:hAnsi="Arial" w:cs="Arial"/>
          <w:color w:val="000000"/>
          <w:u w:val="single"/>
        </w:rPr>
        <w:lastRenderedPageBreak/>
        <w:t>Whereas</w:t>
      </w:r>
      <w:r w:rsidRPr="00FE2FDB">
        <w:rPr>
          <w:rFonts w:ascii="Arial" w:hAnsi="Arial" w:cs="Arial"/>
          <w:color w:val="000000"/>
        </w:rPr>
        <w:t xml:space="preserve"> the Education Corporation desires to be the sole successor education corporation and be renamed “</w:t>
      </w:r>
      <w:r w:rsidR="005C05EF">
        <w:rPr>
          <w:rFonts w:ascii="Arial" w:hAnsi="Arial" w:cs="Arial"/>
          <w:color w:val="000000"/>
        </w:rPr>
        <w:t>Bedford Stuyvesant New Beginnings</w:t>
      </w:r>
      <w:r w:rsidRPr="00FE2FDB">
        <w:rPr>
          <w:rFonts w:ascii="Arial" w:hAnsi="Arial" w:cs="Arial"/>
          <w:color w:val="000000"/>
        </w:rPr>
        <w:t xml:space="preserve"> Charter Schools;” and,</w:t>
      </w:r>
    </w:p>
    <w:p w14:paraId="2E5F19C9" w14:textId="00837D7F" w:rsidR="00FE2FDB" w:rsidRPr="00FE2FDB" w:rsidRDefault="00FE2FDB" w:rsidP="00961CD8">
      <w:pPr>
        <w:pStyle w:val="NormalWeb"/>
        <w:ind w:left="1440" w:right="720"/>
        <w:jc w:val="both"/>
        <w:rPr>
          <w:rFonts w:ascii="Arial" w:hAnsi="Arial" w:cs="Arial"/>
          <w:color w:val="000000"/>
        </w:rPr>
      </w:pPr>
      <w:r w:rsidRPr="0093114C">
        <w:rPr>
          <w:rFonts w:ascii="Arial" w:hAnsi="Arial" w:cs="Arial"/>
          <w:color w:val="000000"/>
          <w:u w:val="single"/>
        </w:rPr>
        <w:t>Whereas</w:t>
      </w:r>
      <w:r w:rsidRPr="00FE2FDB">
        <w:rPr>
          <w:rFonts w:ascii="Arial" w:hAnsi="Arial" w:cs="Arial"/>
          <w:color w:val="000000"/>
        </w:rPr>
        <w:t xml:space="preserve"> the Education Corporation desires to amend the terms of operation of its charter agreement such that each school operated by the merged Education Corporation would have certain consistent policies and terms of operation (collectively, with the Merger, the “Proposed Changes in Program”); now, therefore, be it</w:t>
      </w:r>
    </w:p>
    <w:p w14:paraId="116D02B3" w14:textId="77777777" w:rsidR="00FE2FDB" w:rsidRPr="00FE2FDB" w:rsidRDefault="00FE2FDB" w:rsidP="00961CD8">
      <w:pPr>
        <w:pStyle w:val="NormalWeb"/>
        <w:ind w:left="1440" w:right="720"/>
        <w:jc w:val="both"/>
        <w:rPr>
          <w:rFonts w:ascii="Arial" w:hAnsi="Arial" w:cs="Arial"/>
          <w:color w:val="000000"/>
        </w:rPr>
      </w:pPr>
      <w:r w:rsidRPr="0093114C">
        <w:rPr>
          <w:rFonts w:ascii="Arial" w:hAnsi="Arial" w:cs="Arial"/>
          <w:color w:val="000000"/>
          <w:u w:val="single"/>
        </w:rPr>
        <w:t>Resolved</w:t>
      </w:r>
      <w:r w:rsidRPr="00FE2FDB">
        <w:rPr>
          <w:rFonts w:ascii="Arial" w:hAnsi="Arial" w:cs="Arial"/>
          <w:color w:val="000000"/>
        </w:rPr>
        <w:t xml:space="preserve"> that, pursuant to Subdivisions 2853(1)(b-1) and 2852(7)(a), the Proposed Changes in Program be, and hereby are, approved; and, be it further</w:t>
      </w:r>
    </w:p>
    <w:p w14:paraId="1E0D35DE" w14:textId="77777777" w:rsidR="00FE2FDB" w:rsidRPr="00FE2FDB" w:rsidRDefault="00FE2FDB" w:rsidP="00961CD8">
      <w:pPr>
        <w:pStyle w:val="NormalWeb"/>
        <w:ind w:left="1440" w:right="720"/>
        <w:jc w:val="both"/>
        <w:rPr>
          <w:rFonts w:ascii="Arial" w:hAnsi="Arial" w:cs="Arial"/>
          <w:color w:val="000000"/>
        </w:rPr>
      </w:pPr>
      <w:r w:rsidRPr="0093114C">
        <w:rPr>
          <w:rFonts w:ascii="Arial" w:hAnsi="Arial" w:cs="Arial"/>
          <w:color w:val="000000"/>
          <w:u w:val="single"/>
        </w:rPr>
        <w:t>Resolved</w:t>
      </w:r>
      <w:r w:rsidRPr="00FE2FDB">
        <w:rPr>
          <w:rFonts w:ascii="Arial" w:hAnsi="Arial" w:cs="Arial"/>
          <w:color w:val="000000"/>
        </w:rPr>
        <w:t xml:space="preserve"> that the Charter Schools Committee finds: 1) the Proposed Changes in Program including each of the revisions set forth above meet the requirements of New York Charter Schools Act of 1998 (as amended, the “Act”) (and all other applicable laws, rules, and regulations); 2) approval of the Proposed Changes in Program (together with the other terms of the Education Corporation’s charter) would permit the merged Education Corporation to operate its schools in an educationally and fiscally sound manner; and, 3) approval of the Proposed Changes in Program are likely to improve student learning and achievement, and materially further the objectives of the Act; and, be it further</w:t>
      </w:r>
    </w:p>
    <w:p w14:paraId="7BD838E5" w14:textId="77777777" w:rsidR="00FE2FDB" w:rsidRPr="00FE2FDB" w:rsidRDefault="00FE2FDB" w:rsidP="00961CD8">
      <w:pPr>
        <w:pStyle w:val="NormalWeb"/>
        <w:ind w:left="1440" w:right="720"/>
        <w:jc w:val="both"/>
        <w:rPr>
          <w:rFonts w:ascii="Arial" w:hAnsi="Arial" w:cs="Arial"/>
          <w:color w:val="000000"/>
        </w:rPr>
      </w:pPr>
      <w:r w:rsidRPr="0093114C">
        <w:rPr>
          <w:rFonts w:ascii="Arial" w:hAnsi="Arial" w:cs="Arial"/>
          <w:color w:val="000000"/>
          <w:u w:val="single"/>
        </w:rPr>
        <w:t>Resolved</w:t>
      </w:r>
      <w:r w:rsidRPr="00FE2FDB">
        <w:rPr>
          <w:rFonts w:ascii="Arial" w:hAnsi="Arial" w:cs="Arial"/>
          <w:color w:val="000000"/>
        </w:rPr>
        <w:t xml:space="preserve"> that the State University of New York Charter Schools Institute (the “Institute”), be, and hereby is, directed to: 1) enter into proposed revision to the Education Corporation’s charter to include the terms and conditions of the Proposed Changes in Program and such assurances and terms as the Institute shall deem necessary and appropriate, and, 2) thereafter, submit the proposed revision to the Board of Regents for its review, comment, and potential approval.</w:t>
      </w: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4F6A7041" w14:textId="5EC0A279" w:rsidR="00E55CD5" w:rsidRPr="00E55CD5" w:rsidRDefault="00A517B9" w:rsidP="00BF81BA">
      <w:pPr>
        <w:pStyle w:val="NormalWeb"/>
        <w:spacing w:line="259" w:lineRule="auto"/>
        <w:jc w:val="both"/>
        <w:rPr>
          <w:rFonts w:ascii="Arial" w:hAnsi="Arial" w:cs="Arial"/>
          <w:color w:val="000000" w:themeColor="text1"/>
        </w:rPr>
      </w:pPr>
      <w:r>
        <w:rPr>
          <w:rFonts w:ascii="Arial" w:hAnsi="Arial"/>
        </w:rPr>
        <w:tab/>
      </w:r>
      <w:r w:rsidR="00E55CD5" w:rsidRPr="00E55CD5">
        <w:rPr>
          <w:rFonts w:ascii="Arial" w:hAnsi="Arial" w:cs="Arial"/>
          <w:color w:val="000000"/>
        </w:rPr>
        <w:t xml:space="preserve">Pursuant to Resolution No. 2012-038, dated June 12, 2012, the Board of Trustees delegated to the Charter Schools Committee the authority to revise charters including the approval of mergers of charter school education corporations. The </w:t>
      </w:r>
      <w:r w:rsidR="10953E05" w:rsidRPr="00BF81BA">
        <w:rPr>
          <w:rFonts w:ascii="Arial" w:hAnsi="Arial" w:cs="Arial"/>
          <w:color w:val="000000" w:themeColor="text1"/>
        </w:rPr>
        <w:t>Institute</w:t>
      </w:r>
      <w:r w:rsidR="00E55CD5" w:rsidRPr="00E55CD5">
        <w:rPr>
          <w:rFonts w:ascii="Arial" w:hAnsi="Arial" w:cs="Arial"/>
          <w:color w:val="000000"/>
        </w:rPr>
        <w:t xml:space="preserve"> determined that the changes set forth in this resolution require revisions to the charter of the </w:t>
      </w:r>
      <w:r w:rsidR="00961CD8">
        <w:rPr>
          <w:rFonts w:ascii="Arial" w:hAnsi="Arial" w:cs="Arial"/>
          <w:color w:val="000000"/>
        </w:rPr>
        <w:t>SUNY-authorized</w:t>
      </w:r>
      <w:r w:rsidR="00E55CD5" w:rsidRPr="00E55CD5">
        <w:rPr>
          <w:rFonts w:ascii="Arial" w:hAnsi="Arial" w:cs="Arial"/>
          <w:color w:val="000000"/>
        </w:rPr>
        <w:t xml:space="preserve"> education corporation </w:t>
      </w:r>
      <w:r w:rsidR="00E55CD5" w:rsidRPr="00E55CD5">
        <w:rPr>
          <w:rFonts w:ascii="Arial" w:hAnsi="Arial" w:cs="Arial"/>
          <w:color w:val="000000"/>
        </w:rPr>
        <w:lastRenderedPageBreak/>
        <w:t xml:space="preserve">involved in the proposed merger pursuant to Subdivision 2852(7), which must be approved by the Board of Trustees in its capacity as a “charter entity” under the </w:t>
      </w:r>
      <w:r w:rsidR="475A8E36" w:rsidRPr="00E55CD5">
        <w:rPr>
          <w:rFonts w:ascii="Arial" w:hAnsi="Arial" w:cs="Arial"/>
          <w:color w:val="000000"/>
        </w:rPr>
        <w:t>Act</w:t>
      </w:r>
      <w:r w:rsidR="00E55CD5" w:rsidRPr="00E55CD5">
        <w:rPr>
          <w:rFonts w:ascii="Arial" w:hAnsi="Arial" w:cs="Arial"/>
          <w:color w:val="000000"/>
        </w:rPr>
        <w:t>.</w:t>
      </w:r>
    </w:p>
    <w:p w14:paraId="416143B5" w14:textId="4660F1A0" w:rsidR="00E55CD5" w:rsidRPr="00E55CD5" w:rsidRDefault="00E55CD5" w:rsidP="00A962D9">
      <w:pPr>
        <w:pStyle w:val="NormalWeb"/>
        <w:ind w:firstLine="720"/>
        <w:jc w:val="both"/>
        <w:rPr>
          <w:rFonts w:ascii="Arial" w:hAnsi="Arial" w:cs="Arial"/>
          <w:color w:val="000000"/>
        </w:rPr>
      </w:pPr>
      <w:r w:rsidRPr="00E55CD5">
        <w:rPr>
          <w:rFonts w:ascii="Arial" w:hAnsi="Arial" w:cs="Arial"/>
          <w:color w:val="000000"/>
        </w:rPr>
        <w:t>The Institute’s Summary of Performance for the education corporation</w:t>
      </w:r>
      <w:r w:rsidR="0019682E">
        <w:rPr>
          <w:rFonts w:ascii="Arial" w:hAnsi="Arial" w:cs="Arial"/>
          <w:color w:val="000000"/>
        </w:rPr>
        <w:t xml:space="preserve"> with operating grades</w:t>
      </w:r>
      <w:r w:rsidRPr="00E55CD5">
        <w:rPr>
          <w:rFonts w:ascii="Arial" w:hAnsi="Arial" w:cs="Arial"/>
          <w:color w:val="000000"/>
        </w:rPr>
        <w:t>, which was distributed to the Board of Trustees, contains student performance</w:t>
      </w:r>
      <w:r w:rsidR="00FB3E88">
        <w:rPr>
          <w:rFonts w:ascii="Arial" w:hAnsi="Arial" w:cs="Arial"/>
          <w:color w:val="000000"/>
        </w:rPr>
        <w:t>, fiscal information,</w:t>
      </w:r>
      <w:r w:rsidRPr="00E55CD5">
        <w:rPr>
          <w:rFonts w:ascii="Arial" w:hAnsi="Arial" w:cs="Arial"/>
          <w:color w:val="000000"/>
        </w:rPr>
        <w:t xml:space="preserve"> and other information for</w:t>
      </w:r>
      <w:r w:rsidR="001D19C7">
        <w:rPr>
          <w:rFonts w:ascii="Arial" w:hAnsi="Arial" w:cs="Arial"/>
          <w:color w:val="000000"/>
        </w:rPr>
        <w:t xml:space="preserve"> Bedford Stuyvesant New Beginnings Charter School</w:t>
      </w:r>
      <w:r w:rsidRPr="00E55CD5">
        <w:rPr>
          <w:rFonts w:ascii="Arial" w:hAnsi="Arial" w:cs="Arial"/>
          <w:color w:val="000000"/>
        </w:rPr>
        <w:t xml:space="preserve"> (copy on file in the Office of the Secretary and the Albany office of the Institute). </w:t>
      </w:r>
      <w:r w:rsidR="005C1BDA">
        <w:rPr>
          <w:rFonts w:ascii="Arial" w:hAnsi="Arial" w:cs="Arial"/>
          <w:color w:val="000000"/>
        </w:rPr>
        <w:t xml:space="preserve">Please note Bedford Stuyvesant New Beginnings Charter School 2 is scheduled to open in the Fall of 2024. </w:t>
      </w:r>
      <w:r w:rsidRPr="00E55CD5">
        <w:rPr>
          <w:rFonts w:ascii="Arial" w:hAnsi="Arial" w:cs="Arial"/>
          <w:color w:val="000000"/>
        </w:rPr>
        <w:t xml:space="preserve">The Institute reviewed certain academic program elements (including enrollment projections and staffing), related policies, and budgets to be affected by the merger and found them satisfactory. The Institute also reviewed the proposed revision from the legal and fiscal perspectives, and finds it suitable under the Act and applicable law. The Institute further reviewed the student performance data of </w:t>
      </w:r>
      <w:r w:rsidR="00FA7CF3">
        <w:rPr>
          <w:rFonts w:ascii="Arial" w:hAnsi="Arial" w:cs="Arial"/>
          <w:color w:val="000000"/>
        </w:rPr>
        <w:t xml:space="preserve">Bedford Stuyvesant New Beginnings Charter School </w:t>
      </w:r>
      <w:r w:rsidRPr="00E55CD5">
        <w:rPr>
          <w:rFonts w:ascii="Arial" w:hAnsi="Arial" w:cs="Arial"/>
          <w:color w:val="000000"/>
        </w:rPr>
        <w:t>and found the school’</w:t>
      </w:r>
      <w:r w:rsidR="00FA7CF3">
        <w:rPr>
          <w:rFonts w:ascii="Arial" w:hAnsi="Arial" w:cs="Arial"/>
          <w:color w:val="000000"/>
        </w:rPr>
        <w:t>s</w:t>
      </w:r>
      <w:r w:rsidRPr="00E55CD5">
        <w:rPr>
          <w:rFonts w:ascii="Arial" w:hAnsi="Arial" w:cs="Arial"/>
          <w:color w:val="000000"/>
        </w:rPr>
        <w:t xml:space="preserve"> performance satisfactory. Therefore, the Institute recommends that the Charter Schools Committee approve the requested merger.</w:t>
      </w:r>
    </w:p>
    <w:p w14:paraId="4B6F4547" w14:textId="6BEEDB28" w:rsidR="00E55CD5" w:rsidRPr="00E55CD5" w:rsidRDefault="00E55CD5" w:rsidP="00A962D9">
      <w:pPr>
        <w:pStyle w:val="NormalWeb"/>
        <w:ind w:firstLine="720"/>
        <w:jc w:val="both"/>
        <w:rPr>
          <w:rFonts w:ascii="Arial" w:hAnsi="Arial" w:cs="Arial"/>
          <w:color w:val="000000"/>
        </w:rPr>
      </w:pPr>
      <w:r w:rsidRPr="00E55CD5">
        <w:rPr>
          <w:rFonts w:ascii="Arial" w:hAnsi="Arial" w:cs="Arial"/>
          <w:color w:val="000000"/>
        </w:rPr>
        <w:t xml:space="preserve">If the Charter Schools Committee approves this resolution, the merged </w:t>
      </w:r>
      <w:r w:rsidR="000A1719">
        <w:rPr>
          <w:rFonts w:ascii="Arial" w:hAnsi="Arial" w:cs="Arial"/>
          <w:color w:val="000000"/>
        </w:rPr>
        <w:t>Bedford Stuyvesant New Beginnings</w:t>
      </w:r>
      <w:r w:rsidRPr="00E55CD5">
        <w:rPr>
          <w:rFonts w:ascii="Arial" w:hAnsi="Arial" w:cs="Arial"/>
          <w:color w:val="000000"/>
        </w:rPr>
        <w:t xml:space="preserve"> Charter Schools education corporation would operate two charter schools. The revision effectuating the merger </w:t>
      </w:r>
      <w:r w:rsidR="00082EAA">
        <w:rPr>
          <w:rFonts w:ascii="Arial" w:hAnsi="Arial" w:cs="Arial"/>
          <w:color w:val="000000"/>
        </w:rPr>
        <w:t>b</w:t>
      </w:r>
      <w:r w:rsidR="00145681">
        <w:rPr>
          <w:rFonts w:ascii="Arial" w:hAnsi="Arial" w:cs="Arial"/>
          <w:color w:val="000000"/>
        </w:rPr>
        <w:t>y SUNY and by the New York City Schools Chancellor must also be approved by the New York State Board of Regents (the “Board of Regents</w:t>
      </w:r>
      <w:r w:rsidR="00953065">
        <w:rPr>
          <w:rFonts w:ascii="Arial" w:hAnsi="Arial" w:cs="Arial"/>
          <w:color w:val="000000"/>
        </w:rPr>
        <w:t>”)</w:t>
      </w:r>
      <w:r w:rsidR="002561AF">
        <w:rPr>
          <w:rFonts w:ascii="Arial" w:hAnsi="Arial" w:cs="Arial"/>
          <w:color w:val="000000"/>
        </w:rPr>
        <w:t xml:space="preserve"> pursuant to the Act.  The Board of Reg</w:t>
      </w:r>
      <w:r w:rsidR="00465471">
        <w:rPr>
          <w:rFonts w:ascii="Arial" w:hAnsi="Arial" w:cs="Arial"/>
          <w:color w:val="000000"/>
        </w:rPr>
        <w:t>e</w:t>
      </w:r>
      <w:r w:rsidR="002561AF">
        <w:rPr>
          <w:rFonts w:ascii="Arial" w:hAnsi="Arial" w:cs="Arial"/>
          <w:color w:val="000000"/>
        </w:rPr>
        <w:t xml:space="preserve">nts approved the merger at its meeting on March 11-12, 2024.  </w:t>
      </w:r>
      <w:r w:rsidR="00465471">
        <w:rPr>
          <w:rFonts w:ascii="Arial" w:hAnsi="Arial" w:cs="Arial"/>
          <w:color w:val="000000"/>
        </w:rPr>
        <w:t>T</w:t>
      </w:r>
      <w:r w:rsidRPr="00E55CD5">
        <w:rPr>
          <w:rFonts w:ascii="Arial" w:hAnsi="Arial" w:cs="Arial"/>
          <w:color w:val="000000"/>
        </w:rPr>
        <w:t>he merger w</w:t>
      </w:r>
      <w:r w:rsidR="00465471">
        <w:rPr>
          <w:rFonts w:ascii="Arial" w:hAnsi="Arial" w:cs="Arial"/>
          <w:color w:val="000000"/>
        </w:rPr>
        <w:t>ill</w:t>
      </w:r>
      <w:r w:rsidRPr="00E55CD5">
        <w:rPr>
          <w:rFonts w:ascii="Arial" w:hAnsi="Arial" w:cs="Arial"/>
          <w:color w:val="000000"/>
        </w:rPr>
        <w:t xml:space="preserve"> be effective July 1, 202</w:t>
      </w:r>
      <w:r w:rsidR="00465471">
        <w:rPr>
          <w:rFonts w:ascii="Arial" w:hAnsi="Arial" w:cs="Arial"/>
          <w:color w:val="000000"/>
        </w:rPr>
        <w:t>4</w:t>
      </w:r>
      <w:r w:rsidRPr="00E55CD5">
        <w:rPr>
          <w:rFonts w:ascii="Arial" w:hAnsi="Arial" w:cs="Arial"/>
          <w:color w:val="000000"/>
        </w:rPr>
        <w:t>.</w:t>
      </w:r>
    </w:p>
    <w:p w14:paraId="7E10BDA6" w14:textId="5510FFF1" w:rsidR="00A517B9" w:rsidRPr="0007555B" w:rsidRDefault="007B4318" w:rsidP="00A47608">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5B1524">
        <w:rPr>
          <w:rFonts w:ascii="Arial" w:hAnsi="Arial" w:cs="Arial"/>
        </w:rPr>
        <w:t xml:space="preserve"> </w:t>
      </w:r>
      <w:r w:rsidR="00353466">
        <w:rPr>
          <w:rFonts w:ascii="Arial" w:hAnsi="Arial" w:cs="Arial"/>
        </w:rPr>
        <w:t>s</w:t>
      </w:r>
      <w:r w:rsidR="005B1524">
        <w:rPr>
          <w:rFonts w:ascii="Arial" w:hAnsi="Arial" w:cs="Arial"/>
        </w:rPr>
        <w:t>chools</w:t>
      </w:r>
      <w:r w:rsidR="00724FF2">
        <w:rPr>
          <w:rFonts w:ascii="Arial" w:hAnsi="Arial" w:cs="Arial"/>
        </w:rPr>
        <w:t xml:space="preserve">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56E89">
        <w:rPr>
          <w:rFonts w:ascii="Arial" w:hAnsi="Arial" w:cs="Arial"/>
        </w:rPr>
        <w:t>school</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w:t>
      </w:r>
      <w:r w:rsidR="00E55CD5">
        <w:rPr>
          <w:rFonts w:ascii="Arial" w:hAnsi="Arial" w:cs="Arial"/>
        </w:rPr>
        <w:t xml:space="preserve">or are to be </w:t>
      </w:r>
      <w:r w:rsidR="00A517B9" w:rsidRPr="5D144A25">
        <w:rPr>
          <w:rFonts w:ascii="Arial" w:hAnsi="Arial" w:cs="Arial"/>
        </w:rPr>
        <w:t>lo</w:t>
      </w:r>
      <w:r w:rsidR="005A693B">
        <w:rPr>
          <w:rFonts w:ascii="Arial" w:hAnsi="Arial" w:cs="Arial"/>
        </w:rPr>
        <w:t>cated regarding the receipt of</w:t>
      </w:r>
      <w:r w:rsidR="00A517B9" w:rsidRPr="5D144A25">
        <w:rPr>
          <w:rFonts w:ascii="Arial" w:hAnsi="Arial" w:cs="Arial"/>
        </w:rPr>
        <w:t xml:space="preserve"> application </w:t>
      </w:r>
      <w:r w:rsidR="00724FF2">
        <w:rPr>
          <w:rFonts w:ascii="Arial" w:hAnsi="Arial" w:cs="Arial"/>
        </w:rPr>
        <w:t xml:space="preserve">for </w:t>
      </w:r>
      <w:r w:rsidR="005B1524">
        <w:rPr>
          <w:rFonts w:ascii="Arial" w:hAnsi="Arial" w:cs="Arial"/>
        </w:rPr>
        <w:t>revision</w:t>
      </w:r>
      <w:r w:rsidR="00A517B9" w:rsidRPr="5D144A25">
        <w:rPr>
          <w:rFonts w:ascii="Arial" w:hAnsi="Arial" w:cs="Arial"/>
        </w:rPr>
        <w:t xml:space="preserve">.  As of </w:t>
      </w:r>
      <w:r w:rsidR="00534707">
        <w:rPr>
          <w:rFonts w:ascii="Arial" w:hAnsi="Arial" w:cs="Arial"/>
        </w:rPr>
        <w:t>March</w:t>
      </w:r>
      <w:r w:rsidR="00AE4789">
        <w:rPr>
          <w:rFonts w:ascii="Arial" w:hAnsi="Arial" w:cs="Arial"/>
        </w:rPr>
        <w:t xml:space="preserve"> 19</w:t>
      </w:r>
      <w:r w:rsidR="00D35E03">
        <w:rPr>
          <w:rFonts w:ascii="Arial" w:hAnsi="Arial" w:cs="Arial"/>
        </w:rPr>
        <w:t>, 2024</w:t>
      </w:r>
      <w:r w:rsidR="00AF180F">
        <w:rPr>
          <w:rFonts w:ascii="Arial" w:hAnsi="Arial" w:cs="Arial"/>
        </w:rPr>
        <w:t>,</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47608">
      <w:headerReference w:type="default" r:id="rId12"/>
      <w:footerReference w:type="even" r:id="rId13"/>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F80E0" w14:textId="77777777" w:rsidR="00B479DF" w:rsidRDefault="00B479DF">
      <w:r>
        <w:separator/>
      </w:r>
    </w:p>
  </w:endnote>
  <w:endnote w:type="continuationSeparator" w:id="0">
    <w:p w14:paraId="04DDE8F7" w14:textId="77777777" w:rsidR="00B479DF" w:rsidRDefault="00B47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FD36D" w14:textId="77777777" w:rsidR="00B479DF" w:rsidRDefault="00B479DF">
      <w:r>
        <w:separator/>
      </w:r>
    </w:p>
  </w:footnote>
  <w:footnote w:type="continuationSeparator" w:id="0">
    <w:p w14:paraId="0E104AEA" w14:textId="77777777" w:rsidR="00B479DF" w:rsidRDefault="00B479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1D2EED34"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002811">
      <w:rPr>
        <w:rStyle w:val="PageNumber"/>
        <w:rFonts w:ascii="Arial" w:hAnsi="Arial" w:cs="Arial"/>
        <w:sz w:val="24"/>
        <w:szCs w:val="24"/>
      </w:rPr>
      <w:t>March 27</w:t>
    </w:r>
    <w:r w:rsidR="004F562C">
      <w:rPr>
        <w:rStyle w:val="PageNumber"/>
        <w:rFonts w:ascii="Arial" w:hAnsi="Arial" w:cs="Arial"/>
        <w:sz w:val="24"/>
        <w:szCs w:val="24"/>
      </w:rPr>
      <w:t>, 2024</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4790" w:hanging="360"/>
      </w:pPr>
      <w:rPr>
        <w:rFonts w:ascii="Symbol" w:hAnsi="Symbol" w:hint="default"/>
      </w:rPr>
    </w:lvl>
    <w:lvl w:ilvl="1" w:tplc="04090003" w:tentative="1">
      <w:start w:val="1"/>
      <w:numFmt w:val="bullet"/>
      <w:lvlText w:val="o"/>
      <w:lvlJc w:val="left"/>
      <w:pPr>
        <w:ind w:left="5510" w:hanging="360"/>
      </w:pPr>
      <w:rPr>
        <w:rFonts w:ascii="Courier New" w:hAnsi="Courier New" w:cs="Courier New" w:hint="default"/>
      </w:rPr>
    </w:lvl>
    <w:lvl w:ilvl="2" w:tplc="04090005" w:tentative="1">
      <w:start w:val="1"/>
      <w:numFmt w:val="bullet"/>
      <w:lvlText w:val=""/>
      <w:lvlJc w:val="left"/>
      <w:pPr>
        <w:ind w:left="6230" w:hanging="360"/>
      </w:pPr>
      <w:rPr>
        <w:rFonts w:ascii="Wingdings" w:hAnsi="Wingdings" w:hint="default"/>
      </w:rPr>
    </w:lvl>
    <w:lvl w:ilvl="3" w:tplc="04090001" w:tentative="1">
      <w:start w:val="1"/>
      <w:numFmt w:val="bullet"/>
      <w:lvlText w:val=""/>
      <w:lvlJc w:val="left"/>
      <w:pPr>
        <w:ind w:left="6950" w:hanging="360"/>
      </w:pPr>
      <w:rPr>
        <w:rFonts w:ascii="Symbol" w:hAnsi="Symbol" w:hint="default"/>
      </w:rPr>
    </w:lvl>
    <w:lvl w:ilvl="4" w:tplc="04090003" w:tentative="1">
      <w:start w:val="1"/>
      <w:numFmt w:val="bullet"/>
      <w:lvlText w:val="o"/>
      <w:lvlJc w:val="left"/>
      <w:pPr>
        <w:ind w:left="7670" w:hanging="360"/>
      </w:pPr>
      <w:rPr>
        <w:rFonts w:ascii="Courier New" w:hAnsi="Courier New" w:cs="Courier New" w:hint="default"/>
      </w:rPr>
    </w:lvl>
    <w:lvl w:ilvl="5" w:tplc="04090005" w:tentative="1">
      <w:start w:val="1"/>
      <w:numFmt w:val="bullet"/>
      <w:lvlText w:val=""/>
      <w:lvlJc w:val="left"/>
      <w:pPr>
        <w:ind w:left="8390" w:hanging="360"/>
      </w:pPr>
      <w:rPr>
        <w:rFonts w:ascii="Wingdings" w:hAnsi="Wingdings" w:hint="default"/>
      </w:rPr>
    </w:lvl>
    <w:lvl w:ilvl="6" w:tplc="04090001" w:tentative="1">
      <w:start w:val="1"/>
      <w:numFmt w:val="bullet"/>
      <w:lvlText w:val=""/>
      <w:lvlJc w:val="left"/>
      <w:pPr>
        <w:ind w:left="9110" w:hanging="360"/>
      </w:pPr>
      <w:rPr>
        <w:rFonts w:ascii="Symbol" w:hAnsi="Symbol" w:hint="default"/>
      </w:rPr>
    </w:lvl>
    <w:lvl w:ilvl="7" w:tplc="04090003" w:tentative="1">
      <w:start w:val="1"/>
      <w:numFmt w:val="bullet"/>
      <w:lvlText w:val="o"/>
      <w:lvlJc w:val="left"/>
      <w:pPr>
        <w:ind w:left="9830" w:hanging="360"/>
      </w:pPr>
      <w:rPr>
        <w:rFonts w:ascii="Courier New" w:hAnsi="Courier New" w:cs="Courier New" w:hint="default"/>
      </w:rPr>
    </w:lvl>
    <w:lvl w:ilvl="8" w:tplc="04090005" w:tentative="1">
      <w:start w:val="1"/>
      <w:numFmt w:val="bullet"/>
      <w:lvlText w:val=""/>
      <w:lvlJc w:val="left"/>
      <w:pPr>
        <w:ind w:left="1055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1E88BC3C"/>
    <w:lvl w:ilvl="0" w:tplc="C966FC70">
      <w:start w:val="1"/>
      <w:numFmt w:val="bullet"/>
      <w:lvlText w:val=""/>
      <w:lvlJc w:val="left"/>
      <w:pPr>
        <w:ind w:left="1890" w:hanging="360"/>
      </w:pPr>
      <w:rPr>
        <w:rFonts w:ascii="Symbol" w:hAnsi="Symbol" w:hint="default"/>
        <w:sz w:val="22"/>
        <w:szCs w:val="22"/>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001344694">
    <w:abstractNumId w:val="4"/>
  </w:num>
  <w:num w:numId="2" w16cid:durableId="440417736">
    <w:abstractNumId w:val="3"/>
  </w:num>
  <w:num w:numId="3" w16cid:durableId="1251543495">
    <w:abstractNumId w:val="2"/>
  </w:num>
  <w:num w:numId="4" w16cid:durableId="1677684013">
    <w:abstractNumId w:val="1"/>
  </w:num>
  <w:num w:numId="5" w16cid:durableId="1637637913">
    <w:abstractNumId w:val="0"/>
  </w:num>
  <w:num w:numId="6" w16cid:durableId="9130802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2811"/>
    <w:rsid w:val="000043E3"/>
    <w:rsid w:val="000062B8"/>
    <w:rsid w:val="00010CAF"/>
    <w:rsid w:val="0001125C"/>
    <w:rsid w:val="00011878"/>
    <w:rsid w:val="00013285"/>
    <w:rsid w:val="0001337D"/>
    <w:rsid w:val="00015ADD"/>
    <w:rsid w:val="00017FA7"/>
    <w:rsid w:val="00025291"/>
    <w:rsid w:val="00027976"/>
    <w:rsid w:val="00030110"/>
    <w:rsid w:val="00031912"/>
    <w:rsid w:val="00036618"/>
    <w:rsid w:val="000369D1"/>
    <w:rsid w:val="000374A9"/>
    <w:rsid w:val="0004003A"/>
    <w:rsid w:val="00040B4D"/>
    <w:rsid w:val="00041BA4"/>
    <w:rsid w:val="0004648A"/>
    <w:rsid w:val="00046669"/>
    <w:rsid w:val="00047128"/>
    <w:rsid w:val="00054CBF"/>
    <w:rsid w:val="0006154E"/>
    <w:rsid w:val="000642F3"/>
    <w:rsid w:val="00064735"/>
    <w:rsid w:val="00065DBF"/>
    <w:rsid w:val="000664EE"/>
    <w:rsid w:val="00070D56"/>
    <w:rsid w:val="00071D92"/>
    <w:rsid w:val="00071DC2"/>
    <w:rsid w:val="00073257"/>
    <w:rsid w:val="00074836"/>
    <w:rsid w:val="0007555B"/>
    <w:rsid w:val="00076641"/>
    <w:rsid w:val="00082EAA"/>
    <w:rsid w:val="00083B07"/>
    <w:rsid w:val="00086863"/>
    <w:rsid w:val="00091C08"/>
    <w:rsid w:val="000920E0"/>
    <w:rsid w:val="000A10A5"/>
    <w:rsid w:val="000A16F1"/>
    <w:rsid w:val="000A1719"/>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251F"/>
    <w:rsid w:val="000E41CE"/>
    <w:rsid w:val="000E47C7"/>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45681"/>
    <w:rsid w:val="00151613"/>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682E"/>
    <w:rsid w:val="001970DF"/>
    <w:rsid w:val="001A12E4"/>
    <w:rsid w:val="001A3850"/>
    <w:rsid w:val="001A4C2A"/>
    <w:rsid w:val="001A5620"/>
    <w:rsid w:val="001A6ECC"/>
    <w:rsid w:val="001A7C8B"/>
    <w:rsid w:val="001B16E8"/>
    <w:rsid w:val="001B26FA"/>
    <w:rsid w:val="001B27F1"/>
    <w:rsid w:val="001B52BC"/>
    <w:rsid w:val="001C3673"/>
    <w:rsid w:val="001C3D45"/>
    <w:rsid w:val="001C72D5"/>
    <w:rsid w:val="001C78A2"/>
    <w:rsid w:val="001C7A39"/>
    <w:rsid w:val="001D1168"/>
    <w:rsid w:val="001D19C7"/>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1AF"/>
    <w:rsid w:val="0025659C"/>
    <w:rsid w:val="00256E89"/>
    <w:rsid w:val="00260230"/>
    <w:rsid w:val="002627E5"/>
    <w:rsid w:val="00262D69"/>
    <w:rsid w:val="00263417"/>
    <w:rsid w:val="002646B8"/>
    <w:rsid w:val="00265182"/>
    <w:rsid w:val="0026701C"/>
    <w:rsid w:val="002735ED"/>
    <w:rsid w:val="00274814"/>
    <w:rsid w:val="002753B7"/>
    <w:rsid w:val="00284FF0"/>
    <w:rsid w:val="00285C12"/>
    <w:rsid w:val="00286277"/>
    <w:rsid w:val="00286F9F"/>
    <w:rsid w:val="00291DD4"/>
    <w:rsid w:val="00293DA3"/>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03CE"/>
    <w:rsid w:val="002C2E75"/>
    <w:rsid w:val="002C3CED"/>
    <w:rsid w:val="002C5FE3"/>
    <w:rsid w:val="002C7E6A"/>
    <w:rsid w:val="002D07F6"/>
    <w:rsid w:val="002D1359"/>
    <w:rsid w:val="002D272D"/>
    <w:rsid w:val="002D2F43"/>
    <w:rsid w:val="002D5D05"/>
    <w:rsid w:val="002D6633"/>
    <w:rsid w:val="002D6958"/>
    <w:rsid w:val="002D701D"/>
    <w:rsid w:val="002D7D75"/>
    <w:rsid w:val="002E0ED0"/>
    <w:rsid w:val="002E4C3A"/>
    <w:rsid w:val="002E7309"/>
    <w:rsid w:val="002F0D2B"/>
    <w:rsid w:val="002F59D2"/>
    <w:rsid w:val="002F5A8F"/>
    <w:rsid w:val="002F6F3D"/>
    <w:rsid w:val="00303145"/>
    <w:rsid w:val="00304043"/>
    <w:rsid w:val="003062E3"/>
    <w:rsid w:val="003078AA"/>
    <w:rsid w:val="0031042C"/>
    <w:rsid w:val="00311FBC"/>
    <w:rsid w:val="00313E7F"/>
    <w:rsid w:val="0032024B"/>
    <w:rsid w:val="0032189F"/>
    <w:rsid w:val="00321ED6"/>
    <w:rsid w:val="003224CF"/>
    <w:rsid w:val="003241DC"/>
    <w:rsid w:val="003244A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3466"/>
    <w:rsid w:val="00353533"/>
    <w:rsid w:val="003548CA"/>
    <w:rsid w:val="003567D2"/>
    <w:rsid w:val="00366500"/>
    <w:rsid w:val="003668D4"/>
    <w:rsid w:val="00370929"/>
    <w:rsid w:val="00373830"/>
    <w:rsid w:val="00374BD8"/>
    <w:rsid w:val="003753EE"/>
    <w:rsid w:val="00375B1C"/>
    <w:rsid w:val="00382049"/>
    <w:rsid w:val="003826E8"/>
    <w:rsid w:val="00382928"/>
    <w:rsid w:val="00383FD9"/>
    <w:rsid w:val="003840E8"/>
    <w:rsid w:val="0038728F"/>
    <w:rsid w:val="00387E68"/>
    <w:rsid w:val="00391E9E"/>
    <w:rsid w:val="00392D6F"/>
    <w:rsid w:val="00394922"/>
    <w:rsid w:val="00394CD0"/>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4D48"/>
    <w:rsid w:val="003E5D2F"/>
    <w:rsid w:val="003E72D6"/>
    <w:rsid w:val="003F0234"/>
    <w:rsid w:val="003F04AF"/>
    <w:rsid w:val="003F2516"/>
    <w:rsid w:val="003F52D5"/>
    <w:rsid w:val="003F62D2"/>
    <w:rsid w:val="003F6877"/>
    <w:rsid w:val="003F7477"/>
    <w:rsid w:val="004027AF"/>
    <w:rsid w:val="004041C0"/>
    <w:rsid w:val="0040425F"/>
    <w:rsid w:val="00404B08"/>
    <w:rsid w:val="004053A0"/>
    <w:rsid w:val="004055AD"/>
    <w:rsid w:val="004114A7"/>
    <w:rsid w:val="00411920"/>
    <w:rsid w:val="004242F4"/>
    <w:rsid w:val="00427285"/>
    <w:rsid w:val="004317FF"/>
    <w:rsid w:val="00434307"/>
    <w:rsid w:val="00434D14"/>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471"/>
    <w:rsid w:val="00465F56"/>
    <w:rsid w:val="0047258C"/>
    <w:rsid w:val="00473044"/>
    <w:rsid w:val="00474213"/>
    <w:rsid w:val="0047609A"/>
    <w:rsid w:val="00481F10"/>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4CB5"/>
    <w:rsid w:val="004D598B"/>
    <w:rsid w:val="004D7F2D"/>
    <w:rsid w:val="004E340E"/>
    <w:rsid w:val="004E6144"/>
    <w:rsid w:val="004F1DC8"/>
    <w:rsid w:val="004F2FB5"/>
    <w:rsid w:val="004F414F"/>
    <w:rsid w:val="004F562C"/>
    <w:rsid w:val="004F5A4E"/>
    <w:rsid w:val="005013E1"/>
    <w:rsid w:val="00504163"/>
    <w:rsid w:val="00506972"/>
    <w:rsid w:val="00506C7B"/>
    <w:rsid w:val="00507429"/>
    <w:rsid w:val="00513512"/>
    <w:rsid w:val="005137F9"/>
    <w:rsid w:val="00513BA9"/>
    <w:rsid w:val="005143FC"/>
    <w:rsid w:val="00516277"/>
    <w:rsid w:val="00520BB2"/>
    <w:rsid w:val="00523DBB"/>
    <w:rsid w:val="0053392F"/>
    <w:rsid w:val="00534707"/>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66FA4"/>
    <w:rsid w:val="00573CB2"/>
    <w:rsid w:val="005752F2"/>
    <w:rsid w:val="00575CDC"/>
    <w:rsid w:val="00576648"/>
    <w:rsid w:val="00577387"/>
    <w:rsid w:val="00585183"/>
    <w:rsid w:val="005857F2"/>
    <w:rsid w:val="00591B22"/>
    <w:rsid w:val="00592909"/>
    <w:rsid w:val="00594CCD"/>
    <w:rsid w:val="005976E0"/>
    <w:rsid w:val="005A04F9"/>
    <w:rsid w:val="005A1106"/>
    <w:rsid w:val="005A19DD"/>
    <w:rsid w:val="005A2A8B"/>
    <w:rsid w:val="005A5F2B"/>
    <w:rsid w:val="005A693B"/>
    <w:rsid w:val="005B1524"/>
    <w:rsid w:val="005B1862"/>
    <w:rsid w:val="005B220E"/>
    <w:rsid w:val="005B3344"/>
    <w:rsid w:val="005B45A5"/>
    <w:rsid w:val="005B4D23"/>
    <w:rsid w:val="005B5981"/>
    <w:rsid w:val="005B6C78"/>
    <w:rsid w:val="005C05EF"/>
    <w:rsid w:val="005C06FD"/>
    <w:rsid w:val="005C1BDA"/>
    <w:rsid w:val="005C3077"/>
    <w:rsid w:val="005C365D"/>
    <w:rsid w:val="005C4604"/>
    <w:rsid w:val="005C4F56"/>
    <w:rsid w:val="005D3172"/>
    <w:rsid w:val="005D3E06"/>
    <w:rsid w:val="005D4BAF"/>
    <w:rsid w:val="005D5B99"/>
    <w:rsid w:val="005D6086"/>
    <w:rsid w:val="005D68C6"/>
    <w:rsid w:val="005D7F8A"/>
    <w:rsid w:val="005E07F6"/>
    <w:rsid w:val="005E146D"/>
    <w:rsid w:val="005E1DC4"/>
    <w:rsid w:val="005E21C1"/>
    <w:rsid w:val="005E3EE5"/>
    <w:rsid w:val="005E5168"/>
    <w:rsid w:val="005E5781"/>
    <w:rsid w:val="005F3201"/>
    <w:rsid w:val="005F3A9E"/>
    <w:rsid w:val="005F6781"/>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25E0"/>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062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35D8"/>
    <w:rsid w:val="00724674"/>
    <w:rsid w:val="00724FF2"/>
    <w:rsid w:val="007256C4"/>
    <w:rsid w:val="00727277"/>
    <w:rsid w:val="0073080D"/>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57BE6"/>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E86"/>
    <w:rsid w:val="007A366B"/>
    <w:rsid w:val="007A3738"/>
    <w:rsid w:val="007A4252"/>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055E"/>
    <w:rsid w:val="007D1EC8"/>
    <w:rsid w:val="007D279C"/>
    <w:rsid w:val="007D40BE"/>
    <w:rsid w:val="007D5752"/>
    <w:rsid w:val="007D7C53"/>
    <w:rsid w:val="007E09F7"/>
    <w:rsid w:val="007E0CA2"/>
    <w:rsid w:val="007E1699"/>
    <w:rsid w:val="007E2E8A"/>
    <w:rsid w:val="007E43B3"/>
    <w:rsid w:val="007E7930"/>
    <w:rsid w:val="007F1C8E"/>
    <w:rsid w:val="007F2EFC"/>
    <w:rsid w:val="007F3B6F"/>
    <w:rsid w:val="007F5BB4"/>
    <w:rsid w:val="0080045F"/>
    <w:rsid w:val="00802156"/>
    <w:rsid w:val="00802E00"/>
    <w:rsid w:val="00803459"/>
    <w:rsid w:val="00803790"/>
    <w:rsid w:val="00804119"/>
    <w:rsid w:val="00804C02"/>
    <w:rsid w:val="0080537E"/>
    <w:rsid w:val="00806C0D"/>
    <w:rsid w:val="00807064"/>
    <w:rsid w:val="008079A7"/>
    <w:rsid w:val="00810D31"/>
    <w:rsid w:val="008126DE"/>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6EC6"/>
    <w:rsid w:val="00867201"/>
    <w:rsid w:val="00867932"/>
    <w:rsid w:val="00867C36"/>
    <w:rsid w:val="008714DC"/>
    <w:rsid w:val="0087221C"/>
    <w:rsid w:val="00875CB2"/>
    <w:rsid w:val="0087768C"/>
    <w:rsid w:val="008803EA"/>
    <w:rsid w:val="00883BED"/>
    <w:rsid w:val="008841E3"/>
    <w:rsid w:val="00885DF0"/>
    <w:rsid w:val="0089175F"/>
    <w:rsid w:val="008A0778"/>
    <w:rsid w:val="008A07E6"/>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017"/>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26030"/>
    <w:rsid w:val="0093114C"/>
    <w:rsid w:val="00932BA2"/>
    <w:rsid w:val="009347A1"/>
    <w:rsid w:val="009360A4"/>
    <w:rsid w:val="009367ED"/>
    <w:rsid w:val="00941881"/>
    <w:rsid w:val="009459B5"/>
    <w:rsid w:val="0094682D"/>
    <w:rsid w:val="009468EF"/>
    <w:rsid w:val="009475A7"/>
    <w:rsid w:val="00950F0D"/>
    <w:rsid w:val="00951D90"/>
    <w:rsid w:val="00953065"/>
    <w:rsid w:val="009538B1"/>
    <w:rsid w:val="0095512B"/>
    <w:rsid w:val="00955BE4"/>
    <w:rsid w:val="009615AA"/>
    <w:rsid w:val="00961C81"/>
    <w:rsid w:val="00961CD8"/>
    <w:rsid w:val="009637F2"/>
    <w:rsid w:val="00964BE1"/>
    <w:rsid w:val="00966E39"/>
    <w:rsid w:val="00970749"/>
    <w:rsid w:val="00973D39"/>
    <w:rsid w:val="00977545"/>
    <w:rsid w:val="009775E7"/>
    <w:rsid w:val="0098065C"/>
    <w:rsid w:val="0098208D"/>
    <w:rsid w:val="00984249"/>
    <w:rsid w:val="00987924"/>
    <w:rsid w:val="009903D2"/>
    <w:rsid w:val="00990F83"/>
    <w:rsid w:val="00992E86"/>
    <w:rsid w:val="00993326"/>
    <w:rsid w:val="00993419"/>
    <w:rsid w:val="009947B2"/>
    <w:rsid w:val="009955AA"/>
    <w:rsid w:val="00996649"/>
    <w:rsid w:val="00996A28"/>
    <w:rsid w:val="00996D44"/>
    <w:rsid w:val="009A1700"/>
    <w:rsid w:val="009A188E"/>
    <w:rsid w:val="009A2285"/>
    <w:rsid w:val="009A5992"/>
    <w:rsid w:val="009A6E4B"/>
    <w:rsid w:val="009A6F1C"/>
    <w:rsid w:val="009B03E3"/>
    <w:rsid w:val="009B1EB0"/>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E1335"/>
    <w:rsid w:val="009F0033"/>
    <w:rsid w:val="009F1D08"/>
    <w:rsid w:val="009F25DA"/>
    <w:rsid w:val="009F275B"/>
    <w:rsid w:val="009F2A27"/>
    <w:rsid w:val="009F39A7"/>
    <w:rsid w:val="009F3FBD"/>
    <w:rsid w:val="009F45FB"/>
    <w:rsid w:val="009F4890"/>
    <w:rsid w:val="009F5A98"/>
    <w:rsid w:val="009F7CD5"/>
    <w:rsid w:val="00A00195"/>
    <w:rsid w:val="00A022DB"/>
    <w:rsid w:val="00A036E8"/>
    <w:rsid w:val="00A0641C"/>
    <w:rsid w:val="00A0681D"/>
    <w:rsid w:val="00A077AA"/>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608"/>
    <w:rsid w:val="00A47D8F"/>
    <w:rsid w:val="00A517B9"/>
    <w:rsid w:val="00A51C40"/>
    <w:rsid w:val="00A53F19"/>
    <w:rsid w:val="00A55E29"/>
    <w:rsid w:val="00A5689A"/>
    <w:rsid w:val="00A575B0"/>
    <w:rsid w:val="00A5779F"/>
    <w:rsid w:val="00A60CB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962D9"/>
    <w:rsid w:val="00AA3AD1"/>
    <w:rsid w:val="00AA6C6C"/>
    <w:rsid w:val="00AB0401"/>
    <w:rsid w:val="00AB06A2"/>
    <w:rsid w:val="00AB1594"/>
    <w:rsid w:val="00AB1EA4"/>
    <w:rsid w:val="00AB31AB"/>
    <w:rsid w:val="00AB411C"/>
    <w:rsid w:val="00AB5DEC"/>
    <w:rsid w:val="00AB6BA4"/>
    <w:rsid w:val="00AB7A03"/>
    <w:rsid w:val="00AC072E"/>
    <w:rsid w:val="00AC14BD"/>
    <w:rsid w:val="00AC3BBD"/>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4789"/>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479DF"/>
    <w:rsid w:val="00B5094D"/>
    <w:rsid w:val="00B50DC3"/>
    <w:rsid w:val="00B52EB8"/>
    <w:rsid w:val="00B5474D"/>
    <w:rsid w:val="00B55668"/>
    <w:rsid w:val="00B56856"/>
    <w:rsid w:val="00B572FE"/>
    <w:rsid w:val="00B601A1"/>
    <w:rsid w:val="00B60687"/>
    <w:rsid w:val="00B62695"/>
    <w:rsid w:val="00B6535C"/>
    <w:rsid w:val="00B6612B"/>
    <w:rsid w:val="00B71548"/>
    <w:rsid w:val="00B734A8"/>
    <w:rsid w:val="00B7584C"/>
    <w:rsid w:val="00B80532"/>
    <w:rsid w:val="00B80FC8"/>
    <w:rsid w:val="00B819FD"/>
    <w:rsid w:val="00B826E3"/>
    <w:rsid w:val="00B84573"/>
    <w:rsid w:val="00B86022"/>
    <w:rsid w:val="00B91634"/>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BF81BA"/>
    <w:rsid w:val="00C04869"/>
    <w:rsid w:val="00C04981"/>
    <w:rsid w:val="00C04AE1"/>
    <w:rsid w:val="00C063F3"/>
    <w:rsid w:val="00C07004"/>
    <w:rsid w:val="00C07D53"/>
    <w:rsid w:val="00C11A71"/>
    <w:rsid w:val="00C16839"/>
    <w:rsid w:val="00C20547"/>
    <w:rsid w:val="00C23673"/>
    <w:rsid w:val="00C239F6"/>
    <w:rsid w:val="00C27A8F"/>
    <w:rsid w:val="00C31332"/>
    <w:rsid w:val="00C33977"/>
    <w:rsid w:val="00C409C7"/>
    <w:rsid w:val="00C4138F"/>
    <w:rsid w:val="00C42948"/>
    <w:rsid w:val="00C430B9"/>
    <w:rsid w:val="00C43F91"/>
    <w:rsid w:val="00C444BB"/>
    <w:rsid w:val="00C477FC"/>
    <w:rsid w:val="00C47F46"/>
    <w:rsid w:val="00C50FA4"/>
    <w:rsid w:val="00C51881"/>
    <w:rsid w:val="00C51C29"/>
    <w:rsid w:val="00C52EBC"/>
    <w:rsid w:val="00C55A98"/>
    <w:rsid w:val="00C55CB0"/>
    <w:rsid w:val="00C61423"/>
    <w:rsid w:val="00C735FC"/>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A7C26"/>
    <w:rsid w:val="00CB074C"/>
    <w:rsid w:val="00CB2279"/>
    <w:rsid w:val="00CB2FF6"/>
    <w:rsid w:val="00CB3DD3"/>
    <w:rsid w:val="00CC1775"/>
    <w:rsid w:val="00CC5343"/>
    <w:rsid w:val="00CC59B4"/>
    <w:rsid w:val="00CC6E2A"/>
    <w:rsid w:val="00CC6FC3"/>
    <w:rsid w:val="00CD06B4"/>
    <w:rsid w:val="00CD104A"/>
    <w:rsid w:val="00CD1D47"/>
    <w:rsid w:val="00CD30D5"/>
    <w:rsid w:val="00CD3BF4"/>
    <w:rsid w:val="00CD413E"/>
    <w:rsid w:val="00CD623E"/>
    <w:rsid w:val="00CD659F"/>
    <w:rsid w:val="00CD6D6D"/>
    <w:rsid w:val="00CD713F"/>
    <w:rsid w:val="00CD78AA"/>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241A"/>
    <w:rsid w:val="00D03E3A"/>
    <w:rsid w:val="00D0537F"/>
    <w:rsid w:val="00D10441"/>
    <w:rsid w:val="00D142DF"/>
    <w:rsid w:val="00D21CFF"/>
    <w:rsid w:val="00D22B8A"/>
    <w:rsid w:val="00D23017"/>
    <w:rsid w:val="00D23E1A"/>
    <w:rsid w:val="00D23F61"/>
    <w:rsid w:val="00D26264"/>
    <w:rsid w:val="00D27103"/>
    <w:rsid w:val="00D27B63"/>
    <w:rsid w:val="00D32F54"/>
    <w:rsid w:val="00D33666"/>
    <w:rsid w:val="00D35E03"/>
    <w:rsid w:val="00D365B7"/>
    <w:rsid w:val="00D42D3B"/>
    <w:rsid w:val="00D44822"/>
    <w:rsid w:val="00D500EC"/>
    <w:rsid w:val="00D53DC3"/>
    <w:rsid w:val="00D571F7"/>
    <w:rsid w:val="00D62BD6"/>
    <w:rsid w:val="00D633D0"/>
    <w:rsid w:val="00D63E2C"/>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C4407"/>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5CD5"/>
    <w:rsid w:val="00E56EBC"/>
    <w:rsid w:val="00E573F8"/>
    <w:rsid w:val="00E61789"/>
    <w:rsid w:val="00E619A2"/>
    <w:rsid w:val="00E62230"/>
    <w:rsid w:val="00E64E35"/>
    <w:rsid w:val="00E67730"/>
    <w:rsid w:val="00E67E7B"/>
    <w:rsid w:val="00E7108A"/>
    <w:rsid w:val="00E71C26"/>
    <w:rsid w:val="00E7314A"/>
    <w:rsid w:val="00E738F9"/>
    <w:rsid w:val="00E7490B"/>
    <w:rsid w:val="00E74C7A"/>
    <w:rsid w:val="00E772D1"/>
    <w:rsid w:val="00E775DE"/>
    <w:rsid w:val="00E85103"/>
    <w:rsid w:val="00E86270"/>
    <w:rsid w:val="00E922B2"/>
    <w:rsid w:val="00E94253"/>
    <w:rsid w:val="00E958E9"/>
    <w:rsid w:val="00E97143"/>
    <w:rsid w:val="00EA0AD8"/>
    <w:rsid w:val="00EA2176"/>
    <w:rsid w:val="00EA2DD2"/>
    <w:rsid w:val="00EA3074"/>
    <w:rsid w:val="00EA3818"/>
    <w:rsid w:val="00EA43B9"/>
    <w:rsid w:val="00EA647D"/>
    <w:rsid w:val="00EA75C6"/>
    <w:rsid w:val="00EA7F4A"/>
    <w:rsid w:val="00EB0D27"/>
    <w:rsid w:val="00EB4279"/>
    <w:rsid w:val="00EB6552"/>
    <w:rsid w:val="00EB6826"/>
    <w:rsid w:val="00EC0FA7"/>
    <w:rsid w:val="00EC6B28"/>
    <w:rsid w:val="00EC781B"/>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2C38"/>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F98"/>
    <w:rsid w:val="00F3524A"/>
    <w:rsid w:val="00F40FD4"/>
    <w:rsid w:val="00F42C52"/>
    <w:rsid w:val="00F52806"/>
    <w:rsid w:val="00F532FF"/>
    <w:rsid w:val="00F533FE"/>
    <w:rsid w:val="00F53A0B"/>
    <w:rsid w:val="00F604ED"/>
    <w:rsid w:val="00F624D3"/>
    <w:rsid w:val="00F62F5B"/>
    <w:rsid w:val="00F64A95"/>
    <w:rsid w:val="00F662E5"/>
    <w:rsid w:val="00F66F47"/>
    <w:rsid w:val="00F70367"/>
    <w:rsid w:val="00F71ED8"/>
    <w:rsid w:val="00F74694"/>
    <w:rsid w:val="00F77B85"/>
    <w:rsid w:val="00F80EC1"/>
    <w:rsid w:val="00F906D8"/>
    <w:rsid w:val="00F90D75"/>
    <w:rsid w:val="00F9193B"/>
    <w:rsid w:val="00FA26E1"/>
    <w:rsid w:val="00FA327F"/>
    <w:rsid w:val="00FA661F"/>
    <w:rsid w:val="00FA7CF3"/>
    <w:rsid w:val="00FA7F7F"/>
    <w:rsid w:val="00FB2309"/>
    <w:rsid w:val="00FB3E88"/>
    <w:rsid w:val="00FC0632"/>
    <w:rsid w:val="00FC2DDE"/>
    <w:rsid w:val="00FC6DFC"/>
    <w:rsid w:val="00FD1A49"/>
    <w:rsid w:val="00FD3CAE"/>
    <w:rsid w:val="00FD4D84"/>
    <w:rsid w:val="00FD55BD"/>
    <w:rsid w:val="00FD63BE"/>
    <w:rsid w:val="00FD75B1"/>
    <w:rsid w:val="00FE06DC"/>
    <w:rsid w:val="00FE15A6"/>
    <w:rsid w:val="00FE2FDB"/>
    <w:rsid w:val="00FE344A"/>
    <w:rsid w:val="00FE5A22"/>
    <w:rsid w:val="00FE60CC"/>
    <w:rsid w:val="00FE6ABC"/>
    <w:rsid w:val="00FF0AC8"/>
    <w:rsid w:val="00FF1C06"/>
    <w:rsid w:val="00FF6E0C"/>
    <w:rsid w:val="00FF71DA"/>
    <w:rsid w:val="00FF7694"/>
    <w:rsid w:val="00FF7F5D"/>
    <w:rsid w:val="10953E05"/>
    <w:rsid w:val="25DB3FFD"/>
    <w:rsid w:val="293F1BA2"/>
    <w:rsid w:val="428ECB02"/>
    <w:rsid w:val="4326B50C"/>
    <w:rsid w:val="475A8E36"/>
    <w:rsid w:val="4B6CB7EF"/>
    <w:rsid w:val="5704C6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D23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 w:id="1098981916">
      <w:bodyDiv w:val="1"/>
      <w:marLeft w:val="0"/>
      <w:marRight w:val="0"/>
      <w:marTop w:val="0"/>
      <w:marBottom w:val="0"/>
      <w:divBdr>
        <w:top w:val="none" w:sz="0" w:space="0" w:color="auto"/>
        <w:left w:val="none" w:sz="0" w:space="0" w:color="auto"/>
        <w:bottom w:val="none" w:sz="0" w:space="0" w:color="auto"/>
        <w:right w:val="none" w:sz="0" w:space="0" w:color="auto"/>
      </w:divBdr>
    </w:div>
    <w:div w:id="1521167261">
      <w:bodyDiv w:val="1"/>
      <w:marLeft w:val="0"/>
      <w:marRight w:val="0"/>
      <w:marTop w:val="0"/>
      <w:marBottom w:val="0"/>
      <w:divBdr>
        <w:top w:val="none" w:sz="0" w:space="0" w:color="auto"/>
        <w:left w:val="none" w:sz="0" w:space="0" w:color="auto"/>
        <w:bottom w:val="none" w:sz="0" w:space="0" w:color="auto"/>
        <w:right w:val="none" w:sz="0" w:space="0" w:color="auto"/>
      </w:divBdr>
    </w:div>
    <w:div w:id="2127842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421F95E3-08CD-45F9-9A64-F54C90091C48}">
  <ds:schemaRefs>
    <ds:schemaRef ds:uri="http://schemas.openxmlformats.org/package/2006/metadata/core-properties"/>
    <ds:schemaRef ds:uri="http://schemas.microsoft.com/office/2006/metadata/properties"/>
    <ds:schemaRef ds:uri="http://schemas.microsoft.com/office/2006/documentManagement/types"/>
    <ds:schemaRef ds:uri="a2c954e0-ebc8-427c-aa29-5769d45c15ae"/>
    <ds:schemaRef ds:uri="http://schemas.microsoft.com/sharepoint/v3"/>
    <ds:schemaRef ds:uri="http://www.w3.org/XML/1998/namespace"/>
    <ds:schemaRef ds:uri="http://purl.org/dc/elements/1.1/"/>
    <ds:schemaRef ds:uri="36867089-0e66-4887-8f12-d9d978369158"/>
    <ds:schemaRef ds:uri="http://schemas.microsoft.com/office/infopath/2007/PartnerControls"/>
    <ds:schemaRef ds:uri="http://purl.org/dc/dcmitype/"/>
    <ds:schemaRef ds:uri="http://purl.org/dc/terms/"/>
  </ds:schemaRefs>
</ds:datastoreItem>
</file>

<file path=customXml/itemProps3.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4.xml><?xml version="1.0" encoding="utf-8"?>
<ds:datastoreItem xmlns:ds="http://schemas.openxmlformats.org/officeDocument/2006/customXml" ds:itemID="{83584B22-4FB3-47FB-9621-67F06B7DCD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37</Words>
  <Characters>4788</Characters>
  <Application>Microsoft Office Word</Application>
  <DocSecurity>0</DocSecurity>
  <Lines>105</Lines>
  <Paragraphs>20</Paragraphs>
  <ScaleCrop>false</ScaleCrop>
  <Company>Purchase College</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80</cp:revision>
  <cp:lastPrinted>2023-11-27T14:17:00Z</cp:lastPrinted>
  <dcterms:created xsi:type="dcterms:W3CDTF">2024-01-14T14:20:00Z</dcterms:created>
  <dcterms:modified xsi:type="dcterms:W3CDTF">2024-03-1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e25d5ba9fdcac0ecd37140596717d54f3c736ca10b3080dbfc04090583708a5d</vt:lpwstr>
  </property>
</Properties>
</file>